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Radiologist</w:t>
      </w:r>
      <w:r>
        <w:t xml:space="preserve"> </w:t>
      </w:r>
      <w:r>
        <w:t xml:space="preserve">Position</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0" w:name="cover-letter"/>
    <w:p>
      <w:pPr>
        <w:pStyle w:val="Heading1"/>
      </w:pPr>
      <w:r>
        <w:t xml:space="preserve">Cover Letter</w:t>
      </w:r>
    </w:p>
    <w:p>
      <w:pPr>
        <w:pStyle w:val="FirstParagraph"/>
      </w:pPr>
      <w:r>
        <w:t xml:space="preserve">Dear [Hiring Manager's Name or Department],</w:t>
      </w:r>
    </w:p>
    <w:p>
      <w:pPr>
        <w:pStyle w:val="BodyText"/>
      </w:pPr>
      <w:r>
        <w:t xml:space="preserve">I am writing to express my sincere interest in the Radiologist position at [Hospital Name or Institution] in United Kingdom Manchester. As a dedicated and experienced Radiologist with a strong commitment to advancing medical imaging and diagnostic excellence, I am eager to contribute my expertise to your esteemed institution. The opportunity to join a dynamic healthcare team in Manchester, a city renowned for its cutting-edge medical facilities and vibrant professional community, aligns perfectly with my career aspirations and passion for radiology.</w:t>
      </w:r>
    </w:p>
    <w:p>
      <w:pPr>
        <w:pStyle w:val="BodyText"/>
      </w:pPr>
      <w:r>
        <w:t xml:space="preserve">With over [X years] of experience in the field, I have developed a comprehensive understanding of diagnostic imaging, interventional radiology, and the critical role that accurate imaging plays in patient care. My academic background includes a [Degree] in Radiology from [University Name], followed by specialized training at [Training Institution], where I honed my skills in advanced imaging modalities such as MRI, CT, ultrasound, and mammography. Throughout my career, I have consistently prioritized precision, innovation, and patient-centered care—principles that are deeply rooted in the ethos of the United Kingdom's National Health Service (NHS) and its commitment to high-quality healthcare.</w:t>
      </w:r>
    </w:p>
    <w:p>
      <w:pPr>
        <w:pStyle w:val="BodyText"/>
      </w:pPr>
      <w:r>
        <w:t xml:space="preserve">What draws me specifically to Manchester is its reputation as a hub for medical research, education, and technological advancement. The city's healthcare landscape is characterized by a blend of historic institutions and modern facilities, offering opportunities to work alongside multidisciplinary teams and contribute to groundbreaking projects. I have long admired the collaborative spirit of radiologists in the UK, who play a pivotal role in diagnosing complex conditions and guiding treatment plans. Manchester’s diverse population also provides an enriching environment for radiologists to encounter a wide range of cases, fostering continuous learning and professional growth.</w:t>
      </w:r>
    </w:p>
    <w:p>
      <w:pPr>
        <w:pStyle w:val="BodyText"/>
      </w:pPr>
      <w:r>
        <w:t xml:space="preserve">In my current role as [Current Position] at [Current Institution], I have been instrumental in improving diagnostic accuracy through the integration of AI-driven imaging tools and evidence-based practices. For example, I led a project to optimize CT scan protocols for early detection of lung cancer, which resulted in a 15% increase in early diagnoses within the first year. Additionally, my work in interventional radiology has involved performing minimally invasive procedures such as angioplasty and embolization, underscoring my ability to combine technical expertise with patient care. These experiences have equipped me with the adaptability and leadership required to thrive in a fast-paced clinical setting like Manchester.</w:t>
      </w:r>
    </w:p>
    <w:p>
      <w:pPr>
        <w:pStyle w:val="BodyText"/>
      </w:pPr>
      <w:r>
        <w:t xml:space="preserve">As a Radiologist, I understand the importance of staying abreast of evolving technologies and regulatory standards. In the United Kingdom, where healthcare is driven by rigorous quality controls and patient safety frameworks, I have consistently adhered to best practices aligned with NHS guidelines. My certifications in [relevant certifications, e.g., MRCP or FRCR] and ongoing participation in professional development programs ensure that my skills remain current and aligned with the latest advancements in radiology. I am also proficient in using PACS (Picture Archiving and Communication Systems) and other digital tools essential for modern radiological practice.</w:t>
      </w:r>
    </w:p>
    <w:p>
      <w:pPr>
        <w:pStyle w:val="BodyText"/>
      </w:pPr>
      <w:r>
        <w:t xml:space="preserve">What excites me most about the opportunity to join [Hospital Name or Institution] is the chance to contribute to a culture of excellence that values both clinical precision and compassionate care. Manchester’s healthcare system is known for its innovation, and I am particularly interested in collaborating with teams that prioritize research and education. I have a strong interest in mentorship, having previously trained junior radiologists and contributed to academic publications on topics such as [relevant topic]. I am confident that my background would allow me to make meaningful contributions to your department while continuing to grow as a Radiologist.</w:t>
      </w:r>
    </w:p>
    <w:p>
      <w:pPr>
        <w:pStyle w:val="BodyText"/>
      </w:pPr>
      <w:r>
        <w:t xml:space="preserve">Finally, I would like to emphasize my genuine enthusiasm for working in the United Kingdom Manchester. The city’s rich cultural heritage, world-class universities, and thriving medical community make it an ideal place to advance my career. I am particularly drawn to the sense of community and shared purpose that defines healthcare professionals in this region. My goal is to not only provide exceptional diagnostic services but also to become an integral part of a team that is committed to improving patient outcomes through innovation and collaboration.</w:t>
      </w:r>
    </w:p>
    <w:p>
      <w:pPr>
        <w:pStyle w:val="BodyText"/>
      </w:pPr>
      <w:r>
        <w:t xml:space="preserve">Thank you for considering my application. I would be honored to bring my expertise, dedication, and passion for radiology to [Hospital Name or Institution]. I am available at your earliest convenience for an interview and can be reached via [phone number] or [email address]. I look forward to the opportunity to discuss how my qualifications align with your needs.</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Radiologist Position in United Kingdom Manchester</dc:title>
  <dc:creator/>
  <cp:keywords/>
  <dcterms:created xsi:type="dcterms:W3CDTF">2025-12-10T08:44:20Z</dcterms:created>
  <dcterms:modified xsi:type="dcterms:W3CDTF">2025-12-10T08:44:20Z</dcterms:modified>
</cp:coreProperties>
</file>

<file path=docProps/custom.xml><?xml version="1.0" encoding="utf-8"?>
<Properties xmlns="http://schemas.openxmlformats.org/officeDocument/2006/custom-properties" xmlns:vt="http://schemas.openxmlformats.org/officeDocument/2006/docPropsVTypes"/>
</file>